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7AD0B" w14:textId="4AB55F21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Name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Journal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i/>
          <w:color w:val="000000"/>
        </w:rPr>
        <w:t>World</w:t>
      </w:r>
      <w:r w:rsidR="00B87C14" w:rsidRPr="007B0A1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i/>
          <w:color w:val="000000"/>
        </w:rPr>
        <w:t>Journal</w:t>
      </w:r>
      <w:r w:rsidR="00B87C14" w:rsidRPr="007B0A1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i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i/>
          <w:color w:val="000000"/>
        </w:rPr>
        <w:t>Diabetes</w:t>
      </w:r>
    </w:p>
    <w:p w14:paraId="445668F2" w14:textId="26CE1F46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Manuscript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NO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63279</w:t>
      </w:r>
    </w:p>
    <w:p w14:paraId="4204DF9C" w14:textId="4165D02F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Manuscript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Type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NIREVIEWS</w:t>
      </w:r>
    </w:p>
    <w:p w14:paraId="50033964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6BD8360" w14:textId="0F4F2001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</w:rPr>
        <w:t>Sugar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Pr="007B0A15">
        <w:rPr>
          <w:rFonts w:ascii="Book Antiqua" w:eastAsia="Book Antiqua" w:hAnsi="Book Antiqua" w:cs="Book Antiqua"/>
          <w:b/>
        </w:rPr>
        <w:t>intake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Pr="007B0A15">
        <w:rPr>
          <w:rFonts w:ascii="Book Antiqua" w:eastAsia="Book Antiqua" w:hAnsi="Book Antiqua" w:cs="Book Antiqua"/>
          <w:b/>
        </w:rPr>
        <w:t>from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Pr="007B0A15">
        <w:rPr>
          <w:rFonts w:ascii="Book Antiqua" w:eastAsia="Book Antiqua" w:hAnsi="Book Antiqua" w:cs="Book Antiqua"/>
          <w:b/>
        </w:rPr>
        <w:t>sweetened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Pr="007B0A15">
        <w:rPr>
          <w:rFonts w:ascii="Book Antiqua" w:eastAsia="Book Antiqua" w:hAnsi="Book Antiqua" w:cs="Book Antiqua"/>
          <w:b/>
        </w:rPr>
        <w:t>beverages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="0080209F" w:rsidRPr="007B0A15">
        <w:rPr>
          <w:rFonts w:ascii="Book Antiqua" w:eastAsia="Book Antiqua" w:hAnsi="Book Antiqua" w:cs="Book Antiqua"/>
          <w:b/>
        </w:rPr>
        <w:t>and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="0080209F" w:rsidRPr="007B0A15">
        <w:rPr>
          <w:rFonts w:ascii="Book Antiqua" w:eastAsia="Book Antiqua" w:hAnsi="Book Antiqua" w:cs="Book Antiqua"/>
          <w:b/>
        </w:rPr>
        <w:t>dia</w:t>
      </w:r>
      <w:r w:rsidRPr="007B0A15">
        <w:rPr>
          <w:rFonts w:ascii="Book Antiqua" w:eastAsia="Book Antiqua" w:hAnsi="Book Antiqua" w:cs="Book Antiqua"/>
          <w:b/>
        </w:rPr>
        <w:t>betes: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Pr="007B0A15">
        <w:rPr>
          <w:rFonts w:ascii="Book Antiqua" w:eastAsia="Book Antiqua" w:hAnsi="Book Antiqua" w:cs="Book Antiqua"/>
          <w:b/>
        </w:rPr>
        <w:t>A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Pr="007B0A15">
        <w:rPr>
          <w:rFonts w:ascii="Book Antiqua" w:eastAsia="Book Antiqua" w:hAnsi="Book Antiqua" w:cs="Book Antiqua"/>
          <w:b/>
        </w:rPr>
        <w:t>narrative</w:t>
      </w:r>
      <w:r w:rsidR="00B87C14" w:rsidRPr="007B0A15">
        <w:rPr>
          <w:rFonts w:ascii="Book Antiqua" w:eastAsia="Book Antiqua" w:hAnsi="Book Antiqua" w:cs="Book Antiqua"/>
          <w:b/>
        </w:rPr>
        <w:t xml:space="preserve"> </w:t>
      </w:r>
      <w:r w:rsidR="00F877DA" w:rsidRPr="007B0A15">
        <w:rPr>
          <w:rFonts w:ascii="Book Antiqua" w:eastAsia="Book Antiqua" w:hAnsi="Book Antiqua" w:cs="Book Antiqua"/>
          <w:b/>
        </w:rPr>
        <w:t>r</w:t>
      </w:r>
      <w:r w:rsidRPr="007B0A15">
        <w:rPr>
          <w:rFonts w:ascii="Book Antiqua" w:eastAsia="Book Antiqua" w:hAnsi="Book Antiqua" w:cs="Book Antiqua"/>
          <w:b/>
        </w:rPr>
        <w:t>eview</w:t>
      </w:r>
    </w:p>
    <w:p w14:paraId="4F65CFBE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FDF8C03" w14:textId="268E3916" w:rsidR="00A77B3E" w:rsidRPr="007B0A15" w:rsidRDefault="006A60F9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</w:rPr>
        <w:t>Tseng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TS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  <w:i/>
          <w:iCs/>
        </w:rPr>
        <w:t>et</w:t>
      </w:r>
      <w:r w:rsidR="00B87C14" w:rsidRPr="007B0A15">
        <w:rPr>
          <w:rFonts w:ascii="Book Antiqua" w:eastAsia="Book Antiqua" w:hAnsi="Book Antiqua" w:cs="Book Antiqua"/>
          <w:i/>
          <w:iCs/>
        </w:rPr>
        <w:t xml:space="preserve"> </w:t>
      </w:r>
      <w:r w:rsidRPr="007B0A15">
        <w:rPr>
          <w:rFonts w:ascii="Book Antiqua" w:eastAsia="Book Antiqua" w:hAnsi="Book Antiqua" w:cs="Book Antiqua"/>
          <w:i/>
          <w:iCs/>
        </w:rPr>
        <w:t>al</w:t>
      </w:r>
      <w:r w:rsidRPr="007B0A15">
        <w:rPr>
          <w:rFonts w:ascii="Book Antiqua" w:eastAsia="Book Antiqua" w:hAnsi="Book Antiqua" w:cs="Book Antiqua"/>
        </w:rPr>
        <w:t>.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="00874241" w:rsidRPr="007B0A15">
        <w:rPr>
          <w:rFonts w:ascii="Book Antiqua" w:eastAsia="Book Antiqua" w:hAnsi="Book Antiqua" w:cs="Book Antiqua"/>
        </w:rPr>
        <w:t>SSB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="00874241" w:rsidRPr="007B0A15">
        <w:rPr>
          <w:rFonts w:ascii="Book Antiqua" w:eastAsia="Book Antiqua" w:hAnsi="Book Antiqua" w:cs="Book Antiqua"/>
        </w:rPr>
        <w:t>an</w:t>
      </w:r>
      <w:r w:rsidR="0080209F" w:rsidRPr="007B0A15">
        <w:rPr>
          <w:rFonts w:ascii="Book Antiqua" w:eastAsia="Book Antiqua" w:hAnsi="Book Antiqua" w:cs="Book Antiqua"/>
        </w:rPr>
        <w:t>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="0080209F" w:rsidRPr="007B0A15">
        <w:rPr>
          <w:rFonts w:ascii="Book Antiqua" w:eastAsia="Book Antiqua" w:hAnsi="Book Antiqua" w:cs="Book Antiqua"/>
        </w:rPr>
        <w:t>diab</w:t>
      </w:r>
      <w:r w:rsidR="00874241" w:rsidRPr="007B0A15">
        <w:rPr>
          <w:rFonts w:ascii="Book Antiqua" w:eastAsia="Book Antiqua" w:hAnsi="Book Antiqua" w:cs="Book Antiqua"/>
        </w:rPr>
        <w:t>etes</w:t>
      </w:r>
    </w:p>
    <w:p w14:paraId="0E0AF65B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599BB6D" w14:textId="7CE4DDFC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</w:rPr>
        <w:t>Tung-Sung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Tseng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Wei-Ting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Lin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Gabrielle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V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Gonzalez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Yu-Hsiang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Kao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Lei-Shih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Chen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ui-Yi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Lin</w:t>
      </w:r>
    </w:p>
    <w:p w14:paraId="05B8318C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6517F63" w14:textId="6CE9BA4C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</w:rPr>
        <w:t>Tung-Sung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</w:rPr>
        <w:t>Tseng,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="00F877DA" w:rsidRPr="007B0A15">
        <w:rPr>
          <w:rFonts w:ascii="Book Antiqua" w:eastAsia="Book Antiqua" w:hAnsi="Book Antiqua" w:cs="Book Antiqua"/>
          <w:b/>
          <w:bCs/>
        </w:rPr>
        <w:t>Gabrielle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="00F877DA" w:rsidRPr="007B0A15">
        <w:rPr>
          <w:rFonts w:ascii="Book Antiqua" w:eastAsia="Book Antiqua" w:hAnsi="Book Antiqua" w:cs="Book Antiqua"/>
          <w:b/>
          <w:bCs/>
        </w:rPr>
        <w:t>V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="00F877DA" w:rsidRPr="007B0A15">
        <w:rPr>
          <w:rFonts w:ascii="Book Antiqua" w:eastAsia="Book Antiqua" w:hAnsi="Book Antiqua" w:cs="Book Antiqua"/>
          <w:b/>
          <w:bCs/>
        </w:rPr>
        <w:t>Gonzalez,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="00F877DA" w:rsidRPr="007B0A15">
        <w:rPr>
          <w:rFonts w:ascii="Book Antiqua" w:eastAsia="Book Antiqua" w:hAnsi="Book Antiqua" w:cs="Book Antiqua"/>
          <w:b/>
          <w:bCs/>
        </w:rPr>
        <w:t>Yu-Hsiang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="00F877DA" w:rsidRPr="007B0A15">
        <w:rPr>
          <w:rFonts w:ascii="Book Antiqua" w:eastAsia="Book Antiqua" w:hAnsi="Book Antiqua" w:cs="Book Antiqua"/>
          <w:b/>
          <w:bCs/>
        </w:rPr>
        <w:t>Kao</w:t>
      </w:r>
      <w:r w:rsidR="00F877DA" w:rsidRPr="007B0A15">
        <w:rPr>
          <w:rFonts w:ascii="Book Antiqua" w:eastAsia="Book Antiqua" w:hAnsi="Book Antiqua" w:cs="Book Antiqua"/>
        </w:rPr>
        <w:t>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Behavioral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an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Community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ealth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ciences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chool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of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Public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ealth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Louisiana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tate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University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ealth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ciences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Center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New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Orleans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LA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70112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Unite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tates</w:t>
      </w:r>
    </w:p>
    <w:p w14:paraId="7F909CED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9E1377E" w14:textId="57CF3976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</w:rPr>
        <w:t>Wei-Ting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</w:rPr>
        <w:t>Lin,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Pr="007B0A15">
        <w:rPr>
          <w:rFonts w:ascii="Book Antiqua" w:eastAsia="Book Antiqua" w:hAnsi="Book Antiqua" w:cs="Book Antiqua"/>
        </w:rPr>
        <w:t>Department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of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Global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Community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ealth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an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Behavioral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ciences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chool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of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Public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ealth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&amp;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Tropical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Medicine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Tulane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University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New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Orleans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L</w:t>
      </w:r>
      <w:r w:rsidR="00F877DA" w:rsidRPr="007B0A15">
        <w:rPr>
          <w:rFonts w:ascii="Book Antiqua" w:eastAsia="Book Antiqua" w:hAnsi="Book Antiqua" w:cs="Book Antiqua"/>
        </w:rPr>
        <w:t>A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70112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Unite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tates</w:t>
      </w:r>
    </w:p>
    <w:p w14:paraId="6BAAD276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358DA94" w14:textId="26D96877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</w:rPr>
        <w:t>Lei-Shih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</w:rPr>
        <w:t>Chen,</w:t>
      </w:r>
      <w:r w:rsidR="00B87C14" w:rsidRPr="007B0A15">
        <w:rPr>
          <w:rFonts w:ascii="Book Antiqua" w:eastAsia="Book Antiqua" w:hAnsi="Book Antiqua" w:cs="Book Antiqua"/>
          <w:b/>
          <w:bCs/>
        </w:rPr>
        <w:t xml:space="preserve"> </w:t>
      </w:r>
      <w:r w:rsidRPr="007B0A15">
        <w:rPr>
          <w:rFonts w:ascii="Book Antiqua" w:eastAsia="Book Antiqua" w:hAnsi="Book Antiqua" w:cs="Book Antiqua"/>
        </w:rPr>
        <w:t>Department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of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Health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an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Kinesiology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Texas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A&amp;M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University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College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tation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T</w:t>
      </w:r>
      <w:r w:rsidR="0080209F" w:rsidRPr="007B0A15">
        <w:rPr>
          <w:rFonts w:ascii="Book Antiqua" w:eastAsia="Book Antiqua" w:hAnsi="Book Antiqua" w:cs="Book Antiqua"/>
        </w:rPr>
        <w:t>X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77843,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United</w:t>
      </w:r>
      <w:r w:rsidR="00B87C14" w:rsidRPr="007B0A15">
        <w:rPr>
          <w:rFonts w:ascii="Book Antiqua" w:eastAsia="Book Antiqua" w:hAnsi="Book Antiqua" w:cs="Book Antiqua"/>
        </w:rPr>
        <w:t xml:space="preserve"> </w:t>
      </w:r>
      <w:r w:rsidRPr="007B0A15">
        <w:rPr>
          <w:rFonts w:ascii="Book Antiqua" w:eastAsia="Book Antiqua" w:hAnsi="Book Antiqua" w:cs="Book Antiqua"/>
        </w:rPr>
        <w:t>States</w:t>
      </w:r>
    </w:p>
    <w:p w14:paraId="52C60DD9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30E0C83" w14:textId="6AB91A5B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Hui-Yi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Lin,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iostatistic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gra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hoo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uisian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ver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i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ent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lean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L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70112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s</w:t>
      </w:r>
    </w:p>
    <w:p w14:paraId="06C5FA6A" w14:textId="77777777" w:rsidR="00F877DA" w:rsidRPr="007B0A15" w:rsidRDefault="00F877DA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9B77D37" w14:textId="5596D0CA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Tse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af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r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uscript</w:t>
      </w:r>
      <w:r w:rsidR="00F877DA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WT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Gonzalez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GV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ce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F877DA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Ka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Y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ec</w:t>
      </w:r>
      <w:r w:rsidR="0080209F" w:rsidRPr="007B0A15">
        <w:rPr>
          <w:rFonts w:ascii="Book Antiqua" w:eastAsia="Book Antiqua" w:hAnsi="Book Antiqua" w:cs="Book Antiqua"/>
          <w:color w:val="000000"/>
        </w:rPr>
        <w:t>k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qual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s</w:t>
      </w:r>
      <w:r w:rsidR="00F877DA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Tse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TS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H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Ch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877DA" w:rsidRPr="007B0A15">
        <w:rPr>
          <w:rFonts w:ascii="Book Antiqua" w:eastAsia="Book Antiqua" w:hAnsi="Book Antiqua" w:cs="Book Antiqua"/>
          <w:color w:val="000000"/>
        </w:rPr>
        <w:t>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analys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erpret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F877DA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5E3B73">
        <w:rPr>
          <w:rFonts w:ascii="Book Antiqua" w:eastAsia="Book Antiqua" w:hAnsi="Book Antiqua" w:cs="Book Antiqua"/>
          <w:color w:val="000000"/>
        </w:rPr>
        <w:t>a</w:t>
      </w:r>
      <w:r w:rsidRPr="007B0A15">
        <w:rPr>
          <w:rFonts w:ascii="Book Antiqua" w:eastAsia="Book Antiqua" w:hAnsi="Book Antiqua" w:cs="Book Antiqua"/>
          <w:color w:val="000000"/>
        </w:rPr>
        <w:t>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utho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d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uscrip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ritic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ro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ers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c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shed.</w:t>
      </w:r>
    </w:p>
    <w:p w14:paraId="5F4B63BF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A3E7C23" w14:textId="2F165855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Tung-Sung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Tseng,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E3B73" w:rsidRPr="007B0A15">
        <w:rPr>
          <w:rFonts w:ascii="Book Antiqua" w:eastAsia="Book Antiqua" w:hAnsi="Book Antiqua" w:cs="Book Antiqua"/>
          <w:b/>
          <w:bCs/>
          <w:color w:val="000000"/>
        </w:rPr>
        <w:t>P</w:t>
      </w:r>
      <w:r w:rsidR="005E3B73">
        <w:rPr>
          <w:rFonts w:ascii="Book Antiqua" w:eastAsia="Book Antiqua" w:hAnsi="Book Antiqua" w:cs="Book Antiqua"/>
          <w:b/>
          <w:bCs/>
          <w:color w:val="000000"/>
        </w:rPr>
        <w:t>hD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havio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mun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ienc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hoo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uisian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ver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i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ent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20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ravi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ee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o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13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lean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70112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tseng@lsuhsc.edu</w:t>
      </w:r>
    </w:p>
    <w:p w14:paraId="7A2D3E2D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4B74108" w14:textId="260D3B1A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anua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7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21</w:t>
      </w:r>
    </w:p>
    <w:p w14:paraId="75468CF8" w14:textId="7BDB433D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5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2021</w:t>
      </w:r>
    </w:p>
    <w:p w14:paraId="2E9B07B9" w14:textId="3E87C5FC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0" w:name="OLE_LINK15"/>
      <w:bookmarkStart w:id="1" w:name="OLE_LINK33"/>
      <w:bookmarkStart w:id="2" w:name="OLE_LINK48"/>
      <w:r w:rsidR="005E3B73">
        <w:rPr>
          <w:rFonts w:ascii="Book Antiqua" w:eastAsia="宋体" w:hAnsi="Book Antiqua" w:hint="eastAsia"/>
          <w:color w:val="000000" w:themeColor="text1"/>
        </w:rPr>
        <w:t>Au</w:t>
      </w:r>
      <w:r w:rsidR="005E3B73">
        <w:rPr>
          <w:rFonts w:ascii="Book Antiqua" w:eastAsia="宋体" w:hAnsi="Book Antiqua"/>
          <w:color w:val="000000" w:themeColor="text1"/>
        </w:rPr>
        <w:t>gust</w:t>
      </w:r>
      <w:r w:rsidR="005E3B73" w:rsidRPr="00F06907">
        <w:rPr>
          <w:rFonts w:ascii="Book Antiqua" w:eastAsia="宋体" w:hAnsi="Book Antiqua"/>
          <w:color w:val="000000" w:themeColor="text1"/>
        </w:rPr>
        <w:t xml:space="preserve"> </w:t>
      </w:r>
      <w:r w:rsidR="005E3B73">
        <w:rPr>
          <w:rFonts w:ascii="Book Antiqua" w:eastAsia="宋体" w:hAnsi="Book Antiqua"/>
          <w:color w:val="000000" w:themeColor="text1"/>
        </w:rPr>
        <w:t>3</w:t>
      </w:r>
      <w:r w:rsidR="005E3B73" w:rsidRPr="00F06907">
        <w:rPr>
          <w:rFonts w:ascii="Book Antiqua" w:eastAsia="宋体" w:hAnsi="Book Antiqua"/>
          <w:color w:val="000000" w:themeColor="text1"/>
        </w:rPr>
        <w:t>, 2021</w:t>
      </w:r>
      <w:bookmarkEnd w:id="0"/>
      <w:bookmarkEnd w:id="1"/>
      <w:bookmarkEnd w:id="2"/>
    </w:p>
    <w:p w14:paraId="0C8400FA" w14:textId="3F7262C0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3F263636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7B0A15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FA82B8" w14:textId="77777777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2075A32A" w14:textId="074782F5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Typ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llit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T2DM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ste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row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cer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ld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-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SSB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equ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pula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hysic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tiv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ro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id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ver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5E3B73">
        <w:rPr>
          <w:rFonts w:ascii="Book Antiqua" w:eastAsia="Book Antiqua" w:hAnsi="Book Antiqua" w:cs="Book Antiqua"/>
          <w:color w:val="000000"/>
        </w:rPr>
        <w:t>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1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1304CF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1304CF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2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1304CF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1304CF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3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1304CF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1304CF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4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termi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ur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dentify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mising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mis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fir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ne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pl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erventions.</w:t>
      </w:r>
    </w:p>
    <w:p w14:paraId="5C013F53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6E72E6A" w14:textId="1CAE1BFE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-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1304CF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yp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llitus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1304CF" w:rsidRPr="007B0A15">
        <w:rPr>
          <w:rFonts w:ascii="Book Antiqua" w:eastAsia="Book Antiqua" w:hAnsi="Book Antiqua" w:cs="Book Antiqua"/>
          <w:color w:val="000000"/>
        </w:rPr>
        <w:t>I</w:t>
      </w:r>
      <w:r w:rsidRPr="007B0A15">
        <w:rPr>
          <w:rFonts w:ascii="Book Antiqua" w:eastAsia="Book Antiqua" w:hAnsi="Book Antiqua" w:cs="Book Antiqua"/>
          <w:color w:val="000000"/>
        </w:rPr>
        <w:t>nflammation</w:t>
      </w:r>
      <w:r w:rsidR="001B5DDA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1B5DDA" w:rsidRPr="007B0A15">
        <w:rPr>
          <w:rFonts w:ascii="Book Antiqua" w:eastAsia="Book Antiqua" w:hAnsi="Book Antiqua" w:cs="Book Antiqua"/>
          <w:color w:val="000000"/>
        </w:rPr>
        <w:t>Obesity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7F2F7F"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3C4776" w:rsidRPr="007B0A15">
        <w:rPr>
          <w:rFonts w:ascii="Book Antiqua" w:eastAsia="Book Antiqua" w:hAnsi="Book Antiqua" w:cs="Book Antiqua"/>
          <w:color w:val="000000"/>
        </w:rPr>
        <w:t>manag</w:t>
      </w:r>
      <w:r w:rsidR="007F2F7F" w:rsidRPr="007B0A15">
        <w:rPr>
          <w:rFonts w:ascii="Book Antiqua" w:eastAsia="Book Antiqua" w:hAnsi="Book Antiqua" w:cs="Book Antiqua"/>
          <w:color w:val="000000"/>
        </w:rPr>
        <w:t>ement</w:t>
      </w:r>
    </w:p>
    <w:p w14:paraId="5DEC7B7D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44A423A" w14:textId="24CC0EC9" w:rsidR="00A77B3E" w:rsidRPr="007B0A15" w:rsidRDefault="00F877DA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Tse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onzalez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V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a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H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284A94" w:rsidRPr="007B0A15">
        <w:rPr>
          <w:rFonts w:ascii="Book Antiqua" w:eastAsia="Book Antiqua" w:hAnsi="Book Antiqua" w:cs="Book Antiqua"/>
          <w:color w:val="000000"/>
        </w:rPr>
        <w:t>diab</w:t>
      </w:r>
      <w:r w:rsidR="00874241" w:rsidRPr="007B0A15">
        <w:rPr>
          <w:rFonts w:ascii="Book Antiqua" w:eastAsia="Book Antiqua" w:hAnsi="Book Antiqua" w:cs="Book Antiqua"/>
          <w:color w:val="000000"/>
        </w:rPr>
        <w:t>etes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narra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Review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B87C14" w:rsidRPr="007B0A1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i/>
          <w:iCs/>
          <w:color w:val="000000"/>
        </w:rPr>
        <w:t>J</w:t>
      </w:r>
      <w:r w:rsidR="00B87C14" w:rsidRPr="007B0A1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i/>
          <w:iCs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2021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74241" w:rsidRPr="007B0A15">
        <w:rPr>
          <w:rFonts w:ascii="Book Antiqua" w:eastAsia="Book Antiqua" w:hAnsi="Book Antiqua" w:cs="Book Antiqua"/>
          <w:color w:val="000000"/>
        </w:rPr>
        <w:t>press</w:t>
      </w:r>
    </w:p>
    <w:p w14:paraId="3FDB806A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ED14C34" w14:textId="60B767FB" w:rsidR="00FC2907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ugar-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ver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(SSB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prov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equ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popula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provid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ver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f</w:t>
      </w:r>
      <w:r w:rsidR="003C4776" w:rsidRPr="007B0A15">
        <w:rPr>
          <w:rFonts w:ascii="Book Antiqua" w:eastAsia="Book Antiqua" w:hAnsi="Book Antiqua" w:cs="Book Antiqua"/>
          <w:color w:val="000000"/>
        </w:rPr>
        <w:t>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(1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3C4776" w:rsidRPr="007B0A15">
        <w:rPr>
          <w:rFonts w:ascii="Book Antiqua" w:eastAsia="Book Antiqua" w:hAnsi="Book Antiqua" w:cs="Book Antiqua"/>
          <w:color w:val="000000"/>
        </w:rPr>
        <w:t>typ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3C4776" w:rsidRPr="007B0A15">
        <w:rPr>
          <w:rFonts w:ascii="Book Antiqua" w:eastAsia="Book Antiqua" w:hAnsi="Book Antiqua" w:cs="Book Antiqua"/>
          <w:color w:val="000000"/>
        </w:rPr>
        <w:t>2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3C4776"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3C4776" w:rsidRPr="007B0A15">
        <w:rPr>
          <w:rFonts w:ascii="Book Antiqua" w:eastAsia="Book Antiqua" w:hAnsi="Book Antiqua" w:cs="Book Antiqua"/>
          <w:color w:val="000000"/>
        </w:rPr>
        <w:t>mellit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3C4776" w:rsidRPr="007B0A15">
        <w:rPr>
          <w:rFonts w:ascii="Book Antiqua" w:eastAsia="Book Antiqua" w:hAnsi="Book Antiqua" w:cs="Book Antiqua"/>
          <w:color w:val="000000"/>
        </w:rPr>
        <w:t>(T2DM)</w:t>
      </w:r>
      <w:r w:rsidR="00FC2907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(2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2DM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(3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2DM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(4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patient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ur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identify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promising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lastRenderedPageBreak/>
        <w:t>promis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fir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conne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SSB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risk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FC2907" w:rsidRPr="007B0A15">
        <w:rPr>
          <w:rFonts w:ascii="Book Antiqua" w:eastAsia="Book Antiqua" w:hAnsi="Book Antiqua" w:cs="Book Antiqua"/>
          <w:color w:val="000000"/>
        </w:rPr>
        <w:t>management.</w:t>
      </w:r>
    </w:p>
    <w:p w14:paraId="68A61B60" w14:textId="19370541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81B05E0" w14:textId="77777777" w:rsidR="003C4776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247049E2" w14:textId="0B16DF51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Typ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llit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T2DM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ste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row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cer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ld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al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e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erica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-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asic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linica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ranslationa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i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dentifi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chanism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ea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er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hysic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tivit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yc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moglob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tinopath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reen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sefu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roach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i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-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SSB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ent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dentifi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st-effe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roach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ade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cau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lay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ort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o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rg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vo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u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’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02CF33E1" w14:textId="5D77AED1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Althou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m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or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erly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chanism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uscrip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c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vestiga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chanism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a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i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a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ritic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cessfu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eas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cu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p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clear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je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i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pd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5E3B73">
        <w:rPr>
          <w:rFonts w:ascii="Book Antiqua" w:eastAsia="Book Antiqua" w:hAnsi="Book Antiqua" w:cs="Book Antiqua"/>
          <w:color w:val="000000"/>
        </w:rPr>
        <w:t>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1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A60F9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6A60F9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2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A60F9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6A60F9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3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A60F9" w:rsidRPr="007B0A15">
        <w:rPr>
          <w:rFonts w:ascii="Book Antiqua" w:eastAsia="Book Antiqua" w:hAnsi="Book Antiqua" w:cs="Book Antiqua"/>
          <w:color w:val="000000"/>
        </w:rPr>
        <w:t>T</w:t>
      </w:r>
      <w:r w:rsidRPr="007B0A15">
        <w:rPr>
          <w:rFonts w:ascii="Book Antiqua" w:eastAsia="Book Antiqua" w:hAnsi="Book Antiqua" w:cs="Book Antiqua"/>
          <w:color w:val="000000"/>
        </w:rPr>
        <w:t>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6A60F9" w:rsidRPr="007B0A15">
        <w:rPr>
          <w:rFonts w:ascii="Book Antiqua" w:eastAsia="Book Antiqua" w:hAnsi="Book Antiqua" w:cs="Book Antiqua"/>
          <w:color w:val="000000"/>
        </w:rPr>
        <w:t>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4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.</w:t>
      </w:r>
    </w:p>
    <w:p w14:paraId="6205EADF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D1B5A56" w14:textId="018B7073" w:rsidR="00A77B3E" w:rsidRPr="007B0A15" w:rsidRDefault="00B51CFC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u w:val="single"/>
        </w:rPr>
      </w:pPr>
      <w:r w:rsidRPr="007B0A15">
        <w:rPr>
          <w:rFonts w:ascii="Book Antiqua" w:eastAsia="Book Antiqua" w:hAnsi="Book Antiqua" w:cs="Book Antiqua"/>
          <w:b/>
          <w:bCs/>
          <w:color w:val="000000"/>
          <w:u w:val="single"/>
        </w:rPr>
        <w:lastRenderedPageBreak/>
        <w:t xml:space="preserve">SSB AND RISK OF T2DM </w:t>
      </w:r>
    </w:p>
    <w:p w14:paraId="04300F2A" w14:textId="1BF6E135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Previo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itudi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bsequ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io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nitor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iod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4-20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ears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now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’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ur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eri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io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pidemiologic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pp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4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bi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r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Sta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m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4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milarl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r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iste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monstr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ment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5-7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42C26286" w14:textId="731EA009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lic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x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ce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lemen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alu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an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8-12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x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k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bid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tali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u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ri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ationwi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stim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roximat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08000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umula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D2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s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u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ri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x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ear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am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period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ax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oul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esponsibl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860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mill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A60F9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dollar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educt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2DM-relat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healthcar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ost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u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rica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1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.6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0.37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er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pula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rel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pectiv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dic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osi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x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ear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9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hou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pp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x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ar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ro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pula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mograph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aracteristic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dition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x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tent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-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ar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osts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364A8539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3E5ADAD" w14:textId="5CAC4CC7" w:rsidR="00A77B3E" w:rsidRPr="007B0A15" w:rsidRDefault="00B51CFC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u w:val="single"/>
        </w:rPr>
      </w:pPr>
      <w:r w:rsidRPr="007B0A15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TYPES OF SSB AND T2DM </w:t>
      </w:r>
    </w:p>
    <w:p w14:paraId="50CB0546" w14:textId="6B353DDE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lastRenderedPageBreak/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nerg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itam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hou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c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ort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erst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p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-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rker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a-ce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n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nsitivity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4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vers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p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4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e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itudi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rge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m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-sod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ce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00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5]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7A70843F" w14:textId="43A5BB59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calorie-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LCSB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e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icac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is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eri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eri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adem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utri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etic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m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C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uctur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la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nerg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5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llec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or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e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4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e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ve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20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year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ollow-up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using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o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equenc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questionnair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i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rbon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carbon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A60F9" w:rsidRPr="007B0A15">
        <w:rPr>
          <w:rFonts w:ascii="Book Antiqua" w:eastAsia="Book Antiqua" w:hAnsi="Book Antiqua" w:cs="Book Antiqua"/>
          <w:color w:val="000000"/>
        </w:rPr>
        <w:t>SSB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calori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erna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utritio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al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equ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aluated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rticularl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ddle-ag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ld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ou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ulti-c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-ter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-calor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jus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ex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BMI)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w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ttenuated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t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sugar-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f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Sta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ou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76FCB2C5" w14:textId="359609F1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So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cu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plor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e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gul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s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ct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gul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developmen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ta-cell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un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14,17,18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cle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e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gul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duc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arden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B87C14" w:rsidRPr="007B0A1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605948" w:rsidRPr="007B0A15">
        <w:rPr>
          <w:rFonts w:ascii="Book Antiqua" w:eastAsia="Book Antiqua" w:hAnsi="Book Antiqua" w:cs="Book Antiqua"/>
          <w:color w:val="000000"/>
          <w:vertAlign w:val="superscript"/>
        </w:rPr>
        <w:t>[19]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bstitu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la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gul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educ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ist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par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gul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ddle-ag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apan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576338D5" w14:textId="7A29FB28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Redu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bove-mentio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duc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s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3.99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ll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son-ye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t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llec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ultip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urope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untr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</w:t>
      </w:r>
      <w:r w:rsidRPr="007B0A15">
        <w:rPr>
          <w:rFonts w:ascii="Book Antiqua" w:eastAsia="Book Antiqua" w:hAnsi="Book Antiqua" w:cs="Book Antiqua"/>
          <w:i/>
          <w:iCs/>
          <w:color w:val="000000"/>
        </w:rPr>
        <w:t>e.g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anc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al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pai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ingdo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therland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erman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de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nmark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la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ff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roximat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bstitu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lk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ff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tinguish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0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0-ye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llow-up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lac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l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ffe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i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1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14883A98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93C8C52" w14:textId="25CF4700" w:rsidR="00A77B3E" w:rsidRPr="007B0A15" w:rsidRDefault="00B51CFC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u w:val="single"/>
        </w:rPr>
      </w:pPr>
      <w:r w:rsidRPr="007B0A15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SSB, OBESITY, INFLAMMATION, AND T2DM </w:t>
      </w:r>
    </w:p>
    <w:p w14:paraId="55AC5D2D" w14:textId="382A4A45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now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health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atie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liqui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orm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marker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2,23]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i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cumul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nk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l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intain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hysic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tiv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i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ad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k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cumul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,24,25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ider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found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alu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u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clear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ypothesiz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a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ycem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(GL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epend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u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loo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centration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GL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G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mul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ung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a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olera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istanc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iomark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-rea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te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(CRP)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457A952C" w14:textId="4CC554FA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Aeberli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i/>
          <w:iCs/>
          <w:color w:val="000000"/>
        </w:rPr>
        <w:t>et</w:t>
      </w:r>
      <w:r w:rsidR="00B87C14" w:rsidRPr="007B0A15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i/>
          <w:iCs/>
          <w:color w:val="000000"/>
        </w:rPr>
        <w:t>al</w:t>
      </w:r>
      <w:r w:rsidR="00605948" w:rsidRPr="007B0A15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der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cto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rose-contain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u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pon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ou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cto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rigg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j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pon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tiv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hway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pp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ypothes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i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6,27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3-w</w:t>
      </w:r>
      <w:r w:rsidR="00605948" w:rsidRPr="007B0A15">
        <w:rPr>
          <w:rFonts w:ascii="Book Antiqua" w:eastAsia="Book Antiqua" w:hAnsi="Book Antiqua" w:cs="Book Antiqua"/>
          <w:color w:val="000000"/>
        </w:rPr>
        <w:t>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io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u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an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tabolis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-ter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istanc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pp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p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tabolis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ai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ct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pon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ab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rigger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i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rt-ter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-ter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p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rk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8,29]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ecent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dentifi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ol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marker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how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no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ignificant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linea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isk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RP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caus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U-shap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take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RP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level.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ix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plasma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proteins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ncluding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HGF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tPA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HI3L1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L1ra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PRSS8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FUR,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identifi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being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lastRenderedPageBreak/>
        <w:t>consump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3]</w:t>
      </w:r>
      <w:r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  <w:shd w:val="clear" w:color="auto" w:fill="FFFFFF"/>
        </w:rPr>
        <w:t>CRP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mon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urre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ar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lasm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tein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'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mili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rame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lor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l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f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now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anc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yc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duct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0AB99F44" w14:textId="59AB18E9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lay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ort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o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rgin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jus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ex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tnes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MI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i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ircumference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0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o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ross-sectio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alyz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t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75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untr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f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alenc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ationwi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ight-ye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MI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d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ionship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n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ase-control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demonstrated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that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excess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weight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might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partially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mediat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association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intak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diabetes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development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0E1FA4DC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F044564" w14:textId="34C6AA0D" w:rsidR="00A77B3E" w:rsidRPr="007B0A15" w:rsidRDefault="00B51CFC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u w:val="single"/>
        </w:rPr>
      </w:pPr>
      <w:r w:rsidRPr="007B0A15">
        <w:rPr>
          <w:rFonts w:ascii="Book Antiqua" w:eastAsia="Book Antiqua" w:hAnsi="Book Antiqua" w:cs="Book Antiqua"/>
          <w:b/>
          <w:bCs/>
          <w:color w:val="000000"/>
          <w:u w:val="single"/>
        </w:rPr>
        <w:t>SSB CONSUMPTION IN T2DM PATIENTS</w:t>
      </w:r>
    </w:p>
    <w:p w14:paraId="6413B95C" w14:textId="56865439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Identify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ariabl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op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i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it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w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es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Sta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ationwi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tase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</w:t>
      </w:r>
      <w:r w:rsidRPr="007B0A15">
        <w:rPr>
          <w:rFonts w:ascii="Book Antiqua" w:eastAsia="Book Antiqua" w:hAnsi="Book Antiqua" w:cs="Book Antiqua"/>
          <w:i/>
          <w:iCs/>
          <w:color w:val="000000"/>
        </w:rPr>
        <w:t>i.e.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havio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illa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yste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atio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utri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amin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y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pl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ciodemograph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havio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aracteristic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6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bo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30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o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oung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l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–Hispa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lack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duc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om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rried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ur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mok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k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,3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i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havio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r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r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eck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loo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equentl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tte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lf-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u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]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63BAF88E" w14:textId="58191D85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eastAsia="Book Antiqua" w:hAnsi="Book Antiqua" w:cs="Book Antiqua"/>
          <w:color w:val="000000"/>
        </w:rPr>
      </w:pPr>
      <w:r w:rsidRPr="007B0A15">
        <w:rPr>
          <w:rFonts w:ascii="Book Antiqua" w:eastAsia="Book Antiqua" w:hAnsi="Book Antiqua" w:cs="Book Antiqua"/>
          <w:color w:val="000000"/>
        </w:rPr>
        <w:lastRenderedPageBreak/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equen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ver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pulation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io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lev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umero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bdomi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4]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rdiovascul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ease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5]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out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6]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gni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nc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7]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s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4-38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hou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li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ross-sectio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sig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s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questionnair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i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dentified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tiv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op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oge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05B77D31" w14:textId="77777777" w:rsidR="00605948" w:rsidRPr="007B0A15" w:rsidRDefault="00605948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6DE3C46" w14:textId="56826E85" w:rsidR="00A77B3E" w:rsidRPr="007B0A15" w:rsidRDefault="00B51CFC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iCs/>
          <w:u w:val="single"/>
        </w:rPr>
      </w:pPr>
      <w:r w:rsidRPr="007B0A15">
        <w:rPr>
          <w:rFonts w:ascii="Book Antiqua" w:eastAsia="Book Antiqua" w:hAnsi="Book Antiqua" w:cs="Book Antiqua"/>
          <w:b/>
          <w:iCs/>
          <w:color w:val="000000"/>
          <w:u w:val="single"/>
        </w:rPr>
        <w:t>IMPACT OF SSB CONSUMPTION ON T2DM</w:t>
      </w:r>
      <w:r w:rsidRPr="007B0A15">
        <w:rPr>
          <w:rFonts w:ascii="Book Antiqua" w:eastAsia="Book Antiqua" w:hAnsi="Book Antiqua" w:cs="Book Antiqua"/>
          <w:b/>
          <w:bCs/>
          <w:iCs/>
          <w:color w:val="000000"/>
          <w:u w:val="single"/>
        </w:rPr>
        <w:t xml:space="preserve"> </w:t>
      </w:r>
    </w:p>
    <w:p w14:paraId="327BD44D" w14:textId="78D9EC14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Ou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rend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nec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o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pu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mul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monstr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0%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v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0-ye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io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g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35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lder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9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jor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ain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f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nerg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itam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t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ur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sib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j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u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u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i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ernatives.</w:t>
      </w:r>
    </w:p>
    <w:p w14:paraId="4CDC03B5" w14:textId="6CCE110D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eara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-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rkers;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onsist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calori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lac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’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-calor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certai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zer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lori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bstit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t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coff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mp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c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p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ro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ycem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.</w:t>
      </w:r>
    </w:p>
    <w:p w14:paraId="6CE4B9C2" w14:textId="0F7C7F2F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clu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4416E" w:rsidRPr="007B0A15">
        <w:rPr>
          <w:rFonts w:ascii="Book Antiqua" w:eastAsia="Book Antiqua" w:hAnsi="Book Antiqua" w:cs="Book Antiqua"/>
          <w:color w:val="000000"/>
        </w:rPr>
        <w:t>(Fig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4416E" w:rsidRPr="007B0A15">
        <w:rPr>
          <w:rFonts w:ascii="Book Antiqua" w:eastAsia="Book Antiqua" w:hAnsi="Book Antiqua" w:cs="Book Antiqua"/>
          <w:color w:val="000000"/>
        </w:rPr>
        <w:t>1)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u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vidua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k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cumul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tur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ens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r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umb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vidua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commen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i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ce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now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mo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lare-up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'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bsorb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ac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tei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ce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CRP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u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road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ang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tent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urc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b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tur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ientis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gr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i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as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tent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ro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vidua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v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17EFF672" w14:textId="29687F72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a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05948" w:rsidRPr="007B0A15">
        <w:rPr>
          <w:rFonts w:ascii="Book Antiqua" w:eastAsia="Book Antiqua" w:hAnsi="Book Antiqua" w:cs="Book Antiqua"/>
          <w:color w:val="000000"/>
        </w:rPr>
        <w:t>G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epend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ructo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j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pon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rigg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serv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tiv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o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hway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v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pp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ypothes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i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u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an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tabolis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tent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-ter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istanc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u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apid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bsorbab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rbohydra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pon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epend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an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triment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vious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erstood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u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ea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d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ron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27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ai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air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a-ce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nc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nsitivity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6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unt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sibil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olera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40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a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epende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.</w:t>
      </w:r>
    </w:p>
    <w:p w14:paraId="6BCE30B4" w14:textId="4C4493BE" w:rsidR="00A77B3E" w:rsidRPr="007B0A15" w:rsidRDefault="00874241" w:rsidP="007B0A15">
      <w:pPr>
        <w:adjustRightInd w:val="0"/>
        <w:snapToGrid w:val="0"/>
        <w:spacing w:line="360" w:lineRule="auto"/>
        <w:ind w:firstLineChars="200" w:firstLine="480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gre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s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v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ak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ensu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ro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ver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nsitivi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ernativ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v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c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utritio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nefi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t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ppor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t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ff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at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w-calori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zero-calori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u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erst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nefi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fordab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-sugar-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r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pul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inu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rin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duc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e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commen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m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6A60F9"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r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erci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co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hysic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6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vo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a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a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besit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ycem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o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i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e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nef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vidua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rov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p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fil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nsitivit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loo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essur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ce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isce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c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or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la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ficia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ASBs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itiv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sib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-term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4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gge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u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pla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inding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ai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sul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istanc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eti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mulatio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rm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gnosi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proximat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7.3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ll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erica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iagnosed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41]</w:t>
      </w:r>
      <w:r w:rsidRPr="007B0A15">
        <w:rPr>
          <w:rFonts w:ascii="Book Antiqua" w:eastAsia="Book Antiqua" w:hAnsi="Book Antiqua" w:cs="Book Antiqua"/>
          <w:color w:val="000000"/>
        </w:rPr>
        <w:t>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ea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s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lasm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luc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≥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126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g/d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hysician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eal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iagn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k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diagn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Pr="007B0A15">
        <w:rPr>
          <w:rFonts w:ascii="Book Antiqua" w:eastAsia="Book Antiqua" w:hAnsi="Book Antiqua" w:cs="Book Antiqua"/>
          <w:color w:val="000000"/>
          <w:vertAlign w:val="superscript"/>
        </w:rPr>
        <w:t>[33]</w:t>
      </w:r>
      <w:r w:rsidRPr="007B0A15">
        <w:rPr>
          <w:rFonts w:ascii="Book Antiqua" w:eastAsia="Book Antiqua" w:hAnsi="Book Antiqua" w:cs="Book Antiqua"/>
          <w:color w:val="000000"/>
        </w:rPr>
        <w:t>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for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diagn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arge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gno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ar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ssibl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ro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bil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cessfully.</w:t>
      </w:r>
    </w:p>
    <w:p w14:paraId="602F598F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38B99A5" w14:textId="12BB2253" w:rsidR="00A77B3E" w:rsidRPr="007B0A15" w:rsidRDefault="00B51CFC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u w:val="single"/>
        </w:rPr>
      </w:pPr>
      <w:r w:rsidRPr="007B0A15">
        <w:rPr>
          <w:rFonts w:ascii="Book Antiqua" w:eastAsia="Book Antiqua" w:hAnsi="Book Antiqua" w:cs="Book Antiqua"/>
          <w:b/>
          <w:bCs/>
          <w:color w:val="000000"/>
          <w:u w:val="single"/>
        </w:rPr>
        <w:t>LIMITATIONS</w:t>
      </w:r>
    </w:p>
    <w:p w14:paraId="6D92087C" w14:textId="04EA0890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Seve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mita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u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ed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thou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mploy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ibliograph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nimiz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ia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ev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ublish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p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ed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Second,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ross-sectional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studies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annot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provid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evidenc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ausal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linkage.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Futur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studies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ar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needed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larify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ausal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relationship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SSB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consumption,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adiposity,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B87C14"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7B0A15">
        <w:rPr>
          <w:rStyle w:val="ref-title"/>
          <w:rFonts w:ascii="Book Antiqua" w:eastAsia="Book Antiqua" w:hAnsi="Book Antiqua" w:cs="Book Antiqua"/>
          <w:color w:val="000000"/>
          <w:shd w:val="clear" w:color="auto" w:fill="FFFFFF"/>
        </w:rPr>
        <w:t>diabete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cop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i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pd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urren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kn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gar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tera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rvey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i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ener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vali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t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alys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ul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clus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mou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’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ha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ed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ignific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ac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ea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dividual'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festy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a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bi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ls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ibu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gnos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u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.</w:t>
      </w:r>
    </w:p>
    <w:p w14:paraId="165C6A12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25DF31A" w14:textId="77777777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58BE3FB" w14:textId="11C1CB36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Overall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verag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r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lud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od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weeten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a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ffe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uic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il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ment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owever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eracti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cide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yp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ed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ipos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ye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clear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igh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ai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flammation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ssoci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e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ver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utcom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ul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</w:p>
    <w:p w14:paraId="42B6016E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i/>
          <w:iCs/>
        </w:rPr>
      </w:pPr>
    </w:p>
    <w:p w14:paraId="5B61AC5B" w14:textId="00D8CB9E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  <w:i/>
          <w:iCs/>
        </w:rPr>
      </w:pPr>
      <w:r w:rsidRPr="007B0A15">
        <w:rPr>
          <w:rFonts w:ascii="Book Antiqua" w:eastAsia="Book Antiqua" w:hAnsi="Book Antiqua" w:cs="Book Antiqua"/>
          <w:b/>
          <w:bCs/>
          <w:i/>
          <w:iCs/>
          <w:color w:val="000000"/>
        </w:rPr>
        <w:t>Future</w:t>
      </w:r>
      <w:r w:rsidR="00B87C14" w:rsidRPr="007B0A15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i/>
          <w:iCs/>
          <w:color w:val="000000"/>
        </w:rPr>
        <w:t>perspectives</w:t>
      </w:r>
    </w:p>
    <w:p w14:paraId="12D6B63D" w14:textId="461F2EDC" w:rsidR="00C51C11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mporta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inu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ducat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i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atien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velop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ig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vel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otent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ea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lastRenderedPageBreak/>
        <w:t>obesity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il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o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finitive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termin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eal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jorit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fir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arge-sca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hor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o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ud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iod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how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os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mi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monstra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nec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tw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sump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2DM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tur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ee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duc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nova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ffec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SB-rela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havio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munity-ba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sear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ocus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cover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ata-driv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terven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rategi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im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o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duc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is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ntract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uccessfu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nagem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bete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o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e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agnosed.</w:t>
      </w:r>
    </w:p>
    <w:p w14:paraId="48A506EB" w14:textId="108E54A0" w:rsidR="00C51C11" w:rsidRPr="007B0A15" w:rsidRDefault="00C51C1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219F02A" w14:textId="77777777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REFERENCES</w:t>
      </w:r>
    </w:p>
    <w:p w14:paraId="2FC7977A" w14:textId="537A8282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bookmarkStart w:id="3" w:name="OLE_LINK89"/>
      <w:r w:rsidRPr="007B0A15">
        <w:rPr>
          <w:rFonts w:ascii="Book Antiqua" w:hAnsi="Book Antiqua"/>
          <w:color w:val="201F35"/>
          <w:highlight w:val="yellow"/>
        </w:rPr>
        <w:t>1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Centers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for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Disease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Control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and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Prevention,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National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Diabetes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Statistics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Report,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2020</w:t>
      </w:r>
      <w:r w:rsidR="005E3B73">
        <w:rPr>
          <w:rFonts w:ascii="Book Antiqua" w:hAnsi="Book Antiqua"/>
          <w:color w:val="201F35"/>
          <w:highlight w:val="yellow"/>
        </w:rPr>
        <w:t>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[cited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20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December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2020]</w:t>
      </w:r>
      <w:r w:rsidRPr="007B0A15">
        <w:rPr>
          <w:rFonts w:ascii="Book Antiqua" w:hAnsi="Book Antiqua"/>
          <w:color w:val="201F35"/>
          <w:highlight w:val="yellow"/>
        </w:rPr>
        <w:t>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Available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from: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https://www.cdc.gov/diabetes/pdfs/data/statistics/national-diabetes-statistics-report.pdf</w:t>
      </w:r>
    </w:p>
    <w:p w14:paraId="170AFA17" w14:textId="03B1BFEA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Xu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F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r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iege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R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acto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equenc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ediabet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Health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romo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8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32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489-149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925435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177/0890117117746187]</w:t>
      </w:r>
    </w:p>
    <w:p w14:paraId="1B2904DF" w14:textId="6542B40B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alik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VS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pk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ra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spré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P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llet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B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tabol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yndrom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ta-analysi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ar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0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33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477-248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69334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2337/dc10-1079]</w:t>
      </w:r>
    </w:p>
    <w:p w14:paraId="0FACA18D" w14:textId="12582B7F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Drouin-Chartie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JP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Zhe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li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hupathiraj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N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bia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n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llet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B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han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ificial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bsequen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s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o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re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r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spec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U.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hor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m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n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ar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42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181-218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58242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2337/dc19-0734]</w:t>
      </w:r>
    </w:p>
    <w:p w14:paraId="6CBE5D16" w14:textId="2E214337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Fagherazzi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G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ili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a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artorell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jo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alka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lavel-Chapel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ificial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tud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pidemiologiqu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upr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emm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utuel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enera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'Educ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lastRenderedPageBreak/>
        <w:t>Nationale-Europe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spec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vestig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nc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utri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hort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3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97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517-52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336401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3945/ajcn.112.050997]</w:t>
      </w:r>
    </w:p>
    <w:p w14:paraId="5E05FE0A" w14:textId="55DD8CD9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akurai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akamu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iu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akamu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oshit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agasaw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rikaw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shizak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id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aru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wazon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asak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akagaw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e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d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7-ye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llit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iddle-ag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apane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n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Eu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4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53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51-25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357577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07/s00394-013-0523-9]</w:t>
      </w:r>
    </w:p>
    <w:p w14:paraId="26EFB8F3" w14:textId="2BF5E31B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Huang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Qudd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in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ikan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owar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V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utob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n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at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B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ificial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la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te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llit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stmenopaus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men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spec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men'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eal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itia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bservatio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7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06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614-62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865929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3945/ajcn.116.145391]</w:t>
      </w:r>
    </w:p>
    <w:p w14:paraId="55970AA8" w14:textId="472272E6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angera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KAS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am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P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nowledg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ttitud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actic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gar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ax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eop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llit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ibbe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sl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arbado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-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ros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ctio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rve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ima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e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ri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are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21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5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69-7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247176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6/j.pcd.2020.04.002]</w:t>
      </w:r>
    </w:p>
    <w:p w14:paraId="1E80BAB5" w14:textId="1F59F0B7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O'Neill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KN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itzgeral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P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earne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M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a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pul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stribu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if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c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reland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n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Epidemio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20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41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-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92889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6/j.annepidem.2019.12.007]</w:t>
      </w:r>
    </w:p>
    <w:p w14:paraId="4B8765E7" w14:textId="58CAF60F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ánchez-Romero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LM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enk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x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ernández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r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Ávila-Burgo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dd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arque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ibbins-Doming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jec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a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xico'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ax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lic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diovascul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sease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del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Lo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M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6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3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100215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780227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371/journal.pmed.1002158]</w:t>
      </w:r>
    </w:p>
    <w:p w14:paraId="245D38F2" w14:textId="707FB1F2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anyema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eerm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hol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ugendhaf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badario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ofm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creas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urd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u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frica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a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ax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Lo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On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5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0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014305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657564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371/journal.pone.0143050]</w:t>
      </w:r>
    </w:p>
    <w:p w14:paraId="275E5037" w14:textId="60D9A0D5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lastRenderedPageBreak/>
        <w:t>1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Basu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ellakk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graw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ckl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pk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brahi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vert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besit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di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roug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axation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conomic-epidemiolog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del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Lo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M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4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1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100158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440910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371/journal.pmed.1001582]</w:t>
      </w:r>
    </w:p>
    <w:p w14:paraId="68381F93" w14:textId="2CE2F3AA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  <w:highlight w:val="yellow"/>
        </w:rPr>
        <w:t>13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U.S.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Department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of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Health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and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Human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Services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and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U.S.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Department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of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Agriculture</w:t>
      </w:r>
      <w:r w:rsidRPr="007B0A15">
        <w:rPr>
          <w:rFonts w:ascii="Book Antiqua" w:hAnsi="Book Antiqua"/>
          <w:color w:val="201F35"/>
          <w:highlight w:val="yellow"/>
        </w:rPr>
        <w:t>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2015–2020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Dietary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Guidelines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for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Americans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8</w:t>
      </w:r>
      <w:r w:rsidRPr="007B0A15">
        <w:rPr>
          <w:rFonts w:ascii="Book Antiqua" w:hAnsi="Book Antiqua"/>
          <w:color w:val="201F35"/>
          <w:highlight w:val="yellow"/>
          <w:vertAlign w:val="superscript"/>
        </w:rPr>
        <w:t>th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Edition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3C4776" w:rsidRPr="007B0A15">
        <w:rPr>
          <w:rFonts w:ascii="Book Antiqua" w:hAnsi="Book Antiqua"/>
          <w:color w:val="201F35"/>
          <w:highlight w:val="yellow"/>
        </w:rPr>
        <w:t>[cited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3C4776" w:rsidRPr="007B0A15">
        <w:rPr>
          <w:rFonts w:ascii="Book Antiqua" w:hAnsi="Book Antiqua"/>
          <w:color w:val="201F35"/>
          <w:highlight w:val="yellow"/>
        </w:rPr>
        <w:t>20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3C4776" w:rsidRPr="007B0A15">
        <w:rPr>
          <w:rFonts w:ascii="Book Antiqua" w:hAnsi="Book Antiqua"/>
          <w:color w:val="201F35"/>
          <w:highlight w:val="yellow"/>
        </w:rPr>
        <w:t>December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3C4776" w:rsidRPr="007B0A15">
        <w:rPr>
          <w:rFonts w:ascii="Book Antiqua" w:hAnsi="Book Antiqua"/>
          <w:color w:val="201F35"/>
          <w:highlight w:val="yellow"/>
        </w:rPr>
        <w:t>2020]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Available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from: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https://health.gov/our-work/food-nutrition/previous-dietary-guidelines/2015</w:t>
      </w:r>
    </w:p>
    <w:p w14:paraId="4C204330" w14:textId="366A85B0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den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Biggelaa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LJCJ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p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J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r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errannin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ng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CJ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jckman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E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chra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all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chap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en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M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reevenbroe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ehouw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D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uss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JPM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ificial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f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ink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β-cel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unction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sul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nsitivit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astrich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Eu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20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59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717-172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48687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07/s00394-019-02026-0]</w:t>
      </w:r>
    </w:p>
    <w:p w14:paraId="0CBE5ACA" w14:textId="2E8D46C9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Leahy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atlif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ed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ulgon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L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ow-Calori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mpar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t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duc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ak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bohydra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ver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lationship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lycem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spons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s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o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01-201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atio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eal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utri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xamin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rvey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ien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7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9</w:t>
      </w:r>
      <w:r w:rsidR="001B55C6"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="001B55C6" w:rsidRPr="007B0A15">
        <w:rPr>
          <w:rFonts w:ascii="Book Antiqua" w:hAnsi="Book Antiqua"/>
          <w:color w:val="201F35"/>
        </w:rPr>
        <w:t>92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883708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3390/nu9090928]</w:t>
      </w:r>
    </w:p>
    <w:p w14:paraId="7DAD9C65" w14:textId="5C2186A8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Hirahatake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KM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acob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ikan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ia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eff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degaar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O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umula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ak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ificial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ou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rona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e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velopmen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ou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(CARDIA)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10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733-74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37456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93/ajcn/nqz154]</w:t>
      </w:r>
    </w:p>
    <w:p w14:paraId="0855C48F" w14:textId="06C93462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tern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D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zariego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tiz-Panoz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mpo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li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jou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ópez-Ridau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d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reas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xic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men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49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795-80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05075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93/jn/nxy298]</w:t>
      </w:r>
    </w:p>
    <w:p w14:paraId="5D624AC9" w14:textId="086B7804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lastRenderedPageBreak/>
        <w:t>1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Eshak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ES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s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izou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ou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od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sugan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f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in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0%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ui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uic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egetab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uic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ak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llitu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3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32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00-30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291749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6/j.clnu.2012.08.003]</w:t>
      </w:r>
    </w:p>
    <w:p w14:paraId="1EDBDAA3" w14:textId="2002B8D7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1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Gardene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H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P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unde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lki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SV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acc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L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e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d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d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l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orther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nhatt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ur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ev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8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2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zy00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995572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93/cdn/nzy008]</w:t>
      </w:r>
    </w:p>
    <w:p w14:paraId="735F5BFB" w14:textId="1D932D02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Imamura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F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chulz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B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arp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ueva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omague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ndinell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alamanca-Fernández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danaz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riol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un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oe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w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agherazz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ank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W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eisl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akszy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aak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haw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üh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ncin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sal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hirlaqu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ils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verva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l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nic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erez-Cornag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Quiró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ccer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odríguez-Barranc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olands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luij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epi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pijkerm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W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jønnel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N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umin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isse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E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r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ngenber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bol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rouh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reha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J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stim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bstitu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e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ffe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ow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c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se-Cohor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alys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cros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urope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untri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PIC-InterA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49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985-199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39662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93/jn/nxz156]</w:t>
      </w:r>
    </w:p>
    <w:p w14:paraId="2C5891F0" w14:textId="14F7B34B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O'Conno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L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amu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entj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haw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reha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rouh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G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spec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pul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a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ak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ffec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bstitution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lterna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ologi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5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58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474-148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594437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07/s00125-015-3572-1]</w:t>
      </w:r>
    </w:p>
    <w:p w14:paraId="5CE37170" w14:textId="02169C21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O'Conno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L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amur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riff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reha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rouh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G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ak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urc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eta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i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tabol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flammato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rker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8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37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313-132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871141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6/j.clnu.2017.05.030]</w:t>
      </w:r>
    </w:p>
    <w:p w14:paraId="1C83B9F2" w14:textId="1A9DDCBE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Ramne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ak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ric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U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ils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ho-Meland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ngströ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nested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dentific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flammato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sease-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lasm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tein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a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tak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d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i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o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ien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20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2</w:t>
      </w:r>
      <w:r w:rsidR="001B55C6"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="001B55C6" w:rsidRPr="007B0A15">
        <w:rPr>
          <w:rFonts w:ascii="Book Antiqua" w:hAnsi="Book Antiqua"/>
          <w:color w:val="201F35"/>
        </w:rPr>
        <w:t>312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306636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3390/nu12103129]</w:t>
      </w:r>
    </w:p>
    <w:p w14:paraId="04812DBE" w14:textId="4D91CFE1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lastRenderedPageBreak/>
        <w:t>2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Basu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cKe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ale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ckl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lationship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f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in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lob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verweigh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besit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ross-natio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alys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7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untri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ublic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Heal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3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03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71-207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348850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2105/AJPH.2012.300974]</w:t>
      </w:r>
    </w:p>
    <w:p w14:paraId="6AC487AB" w14:textId="76708145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Greenwood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DC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reaplet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van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leghor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ykja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odhea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urle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J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twe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tificial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f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ink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ystemat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view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se-respon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ta-analys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spec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i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B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4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12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725-73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493288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7/S0007114514001329]</w:t>
      </w:r>
    </w:p>
    <w:p w14:paraId="1095AD6D" w14:textId="4057E58B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Aeberli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I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erb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ochul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ohl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ai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ouni-Berthol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rthol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pina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rne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ow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derat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ai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luco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ipi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tabolis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mo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flamm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ealth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ou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n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andomiz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troll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rial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1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94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479-48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167705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3945/ajcn.111.013540]</w:t>
      </w:r>
    </w:p>
    <w:p w14:paraId="592ADD47" w14:textId="0DBEF3BF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Kuzma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JN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rom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agm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reymey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o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ster-Schuber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olt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eigl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ratz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fferenti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ffe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uctos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igh-fructo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r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yrup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luco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ystem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ipo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issu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flamm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ormal-weigh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be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andomiz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troll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rial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lin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6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04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06-31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735709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3945/ajcn.115.129650]</w:t>
      </w:r>
    </w:p>
    <w:p w14:paraId="5C77CCDA" w14:textId="18A0E56B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Donath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Y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oel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flammato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sease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at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Rev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Immuno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1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1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98-10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123385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38/nri2925]</w:t>
      </w:r>
    </w:p>
    <w:p w14:paraId="7AFA9BC9" w14:textId="7CD525C1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2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Wang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X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a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i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uya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Xia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X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Z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Zha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a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iu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G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flammato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rke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ystemat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view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ta-analysi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ar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3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36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66-17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326428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2337/dc12-0702]</w:t>
      </w:r>
    </w:p>
    <w:p w14:paraId="7B3770FE" w14:textId="15F8EBCE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Jing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Y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lkhala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e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J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ttenu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twe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iposit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justment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conda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alys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atio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eal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rve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ata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Eu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58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703-171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976628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07/s00394-018-1716-z]</w:t>
      </w:r>
    </w:p>
    <w:p w14:paraId="18F6AD99" w14:textId="43250D39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1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Papie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K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'Est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a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anwel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eubsm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leig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ord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cidenc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a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s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o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lastRenderedPageBreak/>
        <w:t>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8-ye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spec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7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7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28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862812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38/nutd.2017.27]</w:t>
      </w:r>
    </w:p>
    <w:p w14:paraId="4A6E7AA8" w14:textId="42F3BE8A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Löfvenborg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JE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hlqvis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lfreds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ers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rkh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roop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uom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ol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ls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enotyp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HL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CF7L2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T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tenti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difie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twe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AD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Eu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20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59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27-13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065647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07/s00394-019-01893-x]</w:t>
      </w:r>
    </w:p>
    <w:p w14:paraId="0B646217" w14:textId="5C6E24CA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Bleich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N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a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C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Car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1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34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551-55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127350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2337/dc10-1687]</w:t>
      </w:r>
    </w:p>
    <w:p w14:paraId="2513C4C7" w14:textId="258F3E40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Anari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R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an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eiss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bdomi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besit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tient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Metab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Synd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7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1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pp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675-S67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848710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6/j.dsx.2017.04.024]</w:t>
      </w:r>
    </w:p>
    <w:p w14:paraId="0270D785" w14:textId="4D829DD6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Anari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R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an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Veiss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diovascul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isk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acto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i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tient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abete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Metab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isor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8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7-1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127586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07/s40200-019-00383-5]</w:t>
      </w:r>
    </w:p>
    <w:p w14:paraId="3E08B8E5" w14:textId="5FAD1A9C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urphy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R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ornle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Zoys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amp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albe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N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rrim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R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mo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Gou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Lo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On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5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0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012554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597842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371/journal.pone.0125543]</w:t>
      </w:r>
    </w:p>
    <w:p w14:paraId="6FAA1025" w14:textId="212440F1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Crichton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GE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lia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F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rr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V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of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rink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oore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gnitiv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unc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dividual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wi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aine-Syracu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ongitudinal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B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6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15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397-1405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6940176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7/S0007114516000325]</w:t>
      </w:r>
    </w:p>
    <w:p w14:paraId="6A3A3BF2" w14:textId="1A71A7AC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Wiener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RC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h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indle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ambamoorth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U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X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ssocia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twee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llitu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s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ooth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os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dult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videnc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rom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ates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J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m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Dent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Asso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7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48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500-509.e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8483048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6/j.adaj.2017.03.012]</w:t>
      </w:r>
    </w:p>
    <w:p w14:paraId="571AB151" w14:textId="0E1F0863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t>39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Salgado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MV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enk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ernandez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onfin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J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xs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G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ibbins-Domingo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K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eji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Project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act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f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reduc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ardiovascula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seas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rgentina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modeling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tudy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LoS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M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20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17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100322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2722677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371/journal.pmed.1003224]</w:t>
      </w:r>
    </w:p>
    <w:p w14:paraId="36115AAD" w14:textId="2B0EF560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</w:rPr>
        <w:lastRenderedPageBreak/>
        <w:t>40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Audain</w:t>
      </w:r>
      <w:r w:rsidR="00B87C14" w:rsidRPr="007B0A15">
        <w:rPr>
          <w:rFonts w:ascii="Book Antiqua" w:hAnsi="Book Antiqua"/>
          <w:b/>
          <w:bCs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K</w:t>
      </w:r>
      <w:r w:rsidRPr="007B0A15">
        <w:rPr>
          <w:rFonts w:ascii="Book Antiqua" w:hAnsi="Book Antiqua"/>
          <w:color w:val="201F35"/>
        </w:rPr>
        <w:t>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ev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L,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llahi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gar-sweetene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beverag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sumptio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he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early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year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nd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implications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for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type-2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iabetes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sub-Saharan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Africa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context.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Proc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Nutr</w:t>
      </w:r>
      <w:r w:rsidR="00B87C14" w:rsidRPr="007B0A15">
        <w:rPr>
          <w:rFonts w:ascii="Book Antiqua" w:hAnsi="Book Antiqua"/>
          <w:i/>
          <w:iCs/>
          <w:color w:val="201F35"/>
        </w:rPr>
        <w:t xml:space="preserve"> </w:t>
      </w:r>
      <w:r w:rsidRPr="007B0A15">
        <w:rPr>
          <w:rFonts w:ascii="Book Antiqua" w:hAnsi="Book Antiqua"/>
          <w:i/>
          <w:iCs/>
          <w:color w:val="201F35"/>
        </w:rPr>
        <w:t>Soc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2019;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b/>
          <w:bCs/>
          <w:color w:val="201F35"/>
        </w:rPr>
        <w:t>78</w:t>
      </w:r>
      <w:r w:rsidRPr="007B0A15">
        <w:rPr>
          <w:rFonts w:ascii="Book Antiqua" w:hAnsi="Book Antiqua"/>
          <w:color w:val="201F35"/>
        </w:rPr>
        <w:t>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547-553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[PMID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30816084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DOI:</w:t>
      </w:r>
      <w:r w:rsidR="00B87C14" w:rsidRPr="007B0A15">
        <w:rPr>
          <w:rFonts w:ascii="Book Antiqua" w:hAnsi="Book Antiqua"/>
          <w:color w:val="201F35"/>
        </w:rPr>
        <w:t xml:space="preserve"> </w:t>
      </w:r>
      <w:r w:rsidRPr="007B0A15">
        <w:rPr>
          <w:rFonts w:ascii="Book Antiqua" w:hAnsi="Book Antiqua"/>
          <w:color w:val="201F35"/>
        </w:rPr>
        <w:t>10.1017/S0029665118002860]</w:t>
      </w:r>
    </w:p>
    <w:p w14:paraId="52D0680D" w14:textId="180321FE" w:rsidR="00D85D3E" w:rsidRPr="007B0A15" w:rsidRDefault="00D85D3E" w:rsidP="007B0A15">
      <w:pPr>
        <w:pStyle w:val="a8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  <w:color w:val="201F35"/>
        </w:rPr>
      </w:pPr>
      <w:r w:rsidRPr="007B0A15">
        <w:rPr>
          <w:rFonts w:ascii="Book Antiqua" w:hAnsi="Book Antiqua"/>
          <w:color w:val="201F35"/>
          <w:highlight w:val="yellow"/>
        </w:rPr>
        <w:t>41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American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Diabetes</w:t>
      </w:r>
      <w:r w:rsidR="00B87C14" w:rsidRPr="007B0A15">
        <w:rPr>
          <w:rFonts w:ascii="Book Antiqua" w:hAnsi="Book Antiqua"/>
          <w:b/>
          <w:bCs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b/>
          <w:bCs/>
          <w:color w:val="201F35"/>
          <w:highlight w:val="yellow"/>
        </w:rPr>
        <w:t>Association</w:t>
      </w:r>
      <w:r w:rsidRPr="007B0A15">
        <w:rPr>
          <w:rFonts w:ascii="Book Antiqua" w:hAnsi="Book Antiqua"/>
          <w:color w:val="201F35"/>
          <w:highlight w:val="yellow"/>
        </w:rPr>
        <w:t>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Statistics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About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Diabetes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2018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[cited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20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December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="001B55C6" w:rsidRPr="007B0A15">
        <w:rPr>
          <w:rFonts w:ascii="Book Antiqua" w:hAnsi="Book Antiqua"/>
          <w:color w:val="201F35"/>
          <w:highlight w:val="yellow"/>
        </w:rPr>
        <w:t>2020].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Available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from:</w:t>
      </w:r>
      <w:r w:rsidR="00B87C14" w:rsidRPr="007B0A15">
        <w:rPr>
          <w:rFonts w:ascii="Book Antiqua" w:hAnsi="Book Antiqua"/>
          <w:color w:val="201F35"/>
          <w:highlight w:val="yellow"/>
        </w:rPr>
        <w:t xml:space="preserve"> </w:t>
      </w:r>
      <w:r w:rsidRPr="007B0A15">
        <w:rPr>
          <w:rFonts w:ascii="Book Antiqua" w:hAnsi="Book Antiqua"/>
          <w:color w:val="201F35"/>
          <w:highlight w:val="yellow"/>
        </w:rPr>
        <w:t>https://www.diabetes.org/resources/statistics/statistics-about-diabetes</w:t>
      </w:r>
    </w:p>
    <w:bookmarkEnd w:id="3"/>
    <w:p w14:paraId="6B2D8805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7B0A1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CC80B05" w14:textId="77777777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315BAB8A" w14:textId="0AD8BF2A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bCs/>
          <w:color w:val="000000"/>
        </w:rPr>
        <w:t>stateme</w:t>
      </w:r>
      <w:r w:rsidR="0080209F" w:rsidRPr="007B0A15">
        <w:rPr>
          <w:rFonts w:ascii="Book Antiqua" w:eastAsia="Book Antiqua" w:hAnsi="Book Antiqua" w:cs="Book Antiqua"/>
          <w:b/>
          <w:bCs/>
          <w:color w:val="000000"/>
        </w:rPr>
        <w:t>nt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Autho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ha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nothing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disclose</w:t>
      </w:r>
      <w:r w:rsidRPr="007B0A15">
        <w:rPr>
          <w:rFonts w:ascii="Book Antiqua" w:eastAsia="Book Antiqua" w:hAnsi="Book Antiqua" w:cs="Book Antiqua"/>
          <w:color w:val="000000"/>
        </w:rPr>
        <w:t>.</w:t>
      </w:r>
    </w:p>
    <w:p w14:paraId="24D0961D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11BAD39" w14:textId="2699CC1E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B87C14" w:rsidRPr="007B0A15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c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pen-acces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rticl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a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a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lec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-hou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dito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ful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er-review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xter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viewers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tribu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ccordanc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it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rea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ommon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ttributi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Commerci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C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Y-N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4.0)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cens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hich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ermit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ther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stribute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emix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dapt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uil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p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-commercially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licen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ir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erivativ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k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n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ifferent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erms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vid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origin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work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properl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n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th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s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s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non-commercial.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ee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4DD169FA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5DB88D7" w14:textId="63846B74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Manuscript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source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Invit</w:t>
      </w:r>
      <w:r w:rsidR="0080209F" w:rsidRPr="007B0A15">
        <w:rPr>
          <w:rFonts w:ascii="Book Antiqua" w:eastAsia="Book Antiqua" w:hAnsi="Book Antiqua" w:cs="Book Antiqua"/>
          <w:color w:val="000000"/>
        </w:rPr>
        <w:t>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man</w:t>
      </w:r>
      <w:r w:rsidRPr="007B0A15">
        <w:rPr>
          <w:rFonts w:ascii="Book Antiqua" w:eastAsia="Book Antiqua" w:hAnsi="Book Antiqua" w:cs="Book Antiqua"/>
          <w:color w:val="000000"/>
        </w:rPr>
        <w:t>uscript</w:t>
      </w:r>
    </w:p>
    <w:p w14:paraId="021D84F7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18297BA" w14:textId="20B8F426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Peer-review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started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Janua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7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21</w:t>
      </w:r>
    </w:p>
    <w:p w14:paraId="4A03838D" w14:textId="266FBE4B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First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decision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pri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,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2021</w:t>
      </w:r>
    </w:p>
    <w:p w14:paraId="03DAA5EC" w14:textId="09FA3C93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Article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in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press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761BFF36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B1AA877" w14:textId="44831174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Specialty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type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ehavio</w:t>
      </w:r>
      <w:r w:rsidR="0080209F" w:rsidRPr="007B0A15">
        <w:rPr>
          <w:rFonts w:ascii="Book Antiqua" w:eastAsia="Book Antiqua" w:hAnsi="Book Antiqua" w:cs="Book Antiqua"/>
          <w:color w:val="000000"/>
        </w:rPr>
        <w:t>ral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sci</w:t>
      </w:r>
      <w:r w:rsidRPr="007B0A15">
        <w:rPr>
          <w:rFonts w:ascii="Book Antiqua" w:eastAsia="Book Antiqua" w:hAnsi="Book Antiqua" w:cs="Book Antiqua"/>
          <w:color w:val="000000"/>
        </w:rPr>
        <w:t>ences</w:t>
      </w:r>
    </w:p>
    <w:p w14:paraId="38BD9BCC" w14:textId="13C8BB23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Country/Territory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of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origin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Unite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States</w:t>
      </w:r>
    </w:p>
    <w:p w14:paraId="5D0EAE49" w14:textId="5797AEE6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Peer-review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report’s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scientific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quality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74103CF" w14:textId="4FE9508B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A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Excellent)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0</w:t>
      </w:r>
    </w:p>
    <w:p w14:paraId="343BD525" w14:textId="35465A1E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Very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good)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B</w:t>
      </w:r>
    </w:p>
    <w:p w14:paraId="766CC813" w14:textId="2488F6F0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C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Good)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0</w:t>
      </w:r>
    </w:p>
    <w:p w14:paraId="464486B9" w14:textId="630CFD93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D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Fair)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0</w:t>
      </w:r>
    </w:p>
    <w:p w14:paraId="4DF150EE" w14:textId="74834371" w:rsidR="00A77B3E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7B0A15">
        <w:rPr>
          <w:rFonts w:ascii="Book Antiqua" w:eastAsia="Book Antiqua" w:hAnsi="Book Antiqua" w:cs="Book Antiqua"/>
          <w:color w:val="000000"/>
        </w:rPr>
        <w:t>Grad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E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(Poor):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0</w:t>
      </w:r>
    </w:p>
    <w:p w14:paraId="3DBA9F9D" w14:textId="77777777" w:rsidR="00A77B3E" w:rsidRPr="007B0A15" w:rsidRDefault="00A77B3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B8A2C1E" w14:textId="2C25CB0D" w:rsidR="003C4776" w:rsidRPr="007B0A15" w:rsidRDefault="00874241" w:rsidP="007B0A1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t>P-Reviewer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Mao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color w:val="000000"/>
        </w:rPr>
        <w:t>RF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S-Editor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Liu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="0080209F" w:rsidRPr="007B0A15">
        <w:rPr>
          <w:rFonts w:ascii="Book Antiqua" w:eastAsia="Book Antiqua" w:hAnsi="Book Antiqua" w:cs="Book Antiqua"/>
          <w:color w:val="000000"/>
        </w:rPr>
        <w:t>M</w:t>
      </w:r>
      <w:r w:rsidR="00B87C14" w:rsidRPr="007B0A15">
        <w:rPr>
          <w:rFonts w:ascii="Book Antiqua" w:eastAsia="Book Antiqua" w:hAnsi="Book Antiqua" w:cs="Book Antiqua"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L-Editor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7B0A15">
        <w:rPr>
          <w:rFonts w:ascii="Book Antiqua" w:eastAsia="Book Antiqua" w:hAnsi="Book Antiqua" w:cs="Book Antiqua"/>
          <w:b/>
          <w:color w:val="000000"/>
        </w:rPr>
        <w:t>P-Editor:</w:t>
      </w:r>
      <w:r w:rsidR="00B87C14" w:rsidRPr="007B0A15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220A2404" w14:textId="77777777" w:rsidR="003C4776" w:rsidRPr="007B0A15" w:rsidRDefault="003C4776" w:rsidP="007B0A15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</w:pPr>
      <w:r w:rsidRPr="007B0A15">
        <w:rPr>
          <w:rFonts w:ascii="Book Antiqua" w:eastAsia="Book Antiqua" w:hAnsi="Book Antiqua" w:cs="Book Antiqua"/>
          <w:b/>
          <w:color w:val="000000"/>
        </w:rPr>
        <w:br w:type="page"/>
      </w:r>
    </w:p>
    <w:p w14:paraId="4746BDA2" w14:textId="33F3FF4A" w:rsidR="003C4776" w:rsidRPr="007B0A15" w:rsidRDefault="00A1711E" w:rsidP="007B0A15">
      <w:pPr>
        <w:adjustRightInd w:val="0"/>
        <w:snapToGrid w:val="0"/>
        <w:spacing w:line="360" w:lineRule="auto"/>
        <w:jc w:val="both"/>
        <w:rPr>
          <w:rStyle w:val="a3"/>
          <w:rFonts w:ascii="Book Antiqua" w:hAnsi="Book Antiqua"/>
          <w:b/>
          <w:bCs/>
          <w:sz w:val="24"/>
          <w:szCs w:val="24"/>
          <w:lang w:eastAsia="zh-CN"/>
        </w:rPr>
      </w:pPr>
      <w:r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lastRenderedPageBreak/>
        <w:t>Figure</w:t>
      </w:r>
      <w:r w:rsidR="00B87C14"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t xml:space="preserve"> </w:t>
      </w:r>
      <w:r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t>Legends</w:t>
      </w:r>
    </w:p>
    <w:p w14:paraId="05AD2EEE" w14:textId="1253EAFB" w:rsidR="00A1711E" w:rsidRPr="007B0A15" w:rsidRDefault="00A1711E" w:rsidP="007B0A15">
      <w:pPr>
        <w:adjustRightInd w:val="0"/>
        <w:snapToGrid w:val="0"/>
        <w:spacing w:line="360" w:lineRule="auto"/>
        <w:jc w:val="both"/>
        <w:rPr>
          <w:rStyle w:val="a3"/>
          <w:rFonts w:ascii="Book Antiqua" w:hAnsi="Book Antiqua"/>
          <w:sz w:val="24"/>
          <w:szCs w:val="24"/>
          <w:lang w:eastAsia="zh-CN"/>
        </w:rPr>
      </w:pPr>
      <w:r w:rsidRPr="007B0A15">
        <w:rPr>
          <w:rStyle w:val="a3"/>
          <w:rFonts w:ascii="Book Antiqua" w:hAnsi="Book Antiqua"/>
          <w:noProof/>
          <w:sz w:val="24"/>
          <w:szCs w:val="24"/>
        </w:rPr>
        <w:drawing>
          <wp:inline distT="0" distB="0" distL="0" distR="0" wp14:anchorId="4C6E4520" wp14:editId="700E13EF">
            <wp:extent cx="5754659" cy="2105989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573" cy="21081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736B13" w14:textId="2A249A9A" w:rsidR="00A1711E" w:rsidRPr="007B0A15" w:rsidRDefault="008116D8" w:rsidP="007B0A15">
      <w:pPr>
        <w:adjustRightInd w:val="0"/>
        <w:snapToGrid w:val="0"/>
        <w:spacing w:line="360" w:lineRule="auto"/>
        <w:jc w:val="both"/>
        <w:rPr>
          <w:rStyle w:val="a3"/>
          <w:rFonts w:ascii="Book Antiqua" w:hAnsi="Book Antiqua"/>
          <w:b/>
          <w:bCs/>
          <w:sz w:val="24"/>
          <w:szCs w:val="24"/>
          <w:lang w:eastAsia="zh-CN"/>
        </w:rPr>
      </w:pPr>
      <w:r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t>Figure</w:t>
      </w:r>
      <w:r w:rsidR="00B87C14"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t xml:space="preserve"> </w:t>
      </w:r>
      <w:r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t>1</w:t>
      </w:r>
      <w:r w:rsidR="00B87C14" w:rsidRPr="007B0A15">
        <w:rPr>
          <w:rStyle w:val="a3"/>
          <w:rFonts w:ascii="Book Antiqua" w:hAnsi="Book Antiqua"/>
          <w:b/>
          <w:bCs/>
          <w:sz w:val="24"/>
          <w:szCs w:val="24"/>
          <w:lang w:eastAsia="zh-CN"/>
        </w:rPr>
        <w:t xml:space="preserve"> The association between sugar-sweetened beverages and diabetes.</w:t>
      </w:r>
    </w:p>
    <w:p w14:paraId="35A531B1" w14:textId="77777777" w:rsidR="00A1711E" w:rsidRPr="007B0A15" w:rsidRDefault="00A1711E" w:rsidP="007B0A15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sectPr w:rsidR="00A1711E" w:rsidRPr="007B0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CCC8D" w14:textId="77777777" w:rsidR="00217515" w:rsidRDefault="00217515" w:rsidP="00A1711E">
      <w:r>
        <w:separator/>
      </w:r>
    </w:p>
  </w:endnote>
  <w:endnote w:type="continuationSeparator" w:id="0">
    <w:p w14:paraId="2308F2E0" w14:textId="77777777" w:rsidR="00217515" w:rsidRDefault="00217515" w:rsidP="00A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600832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C4CD52B" w14:textId="24084A07" w:rsidR="00EA04C2" w:rsidRDefault="00EA04C2" w:rsidP="00EA04C2">
            <w:pPr>
              <w:pStyle w:val="ad"/>
              <w:jc w:val="right"/>
            </w:pPr>
            <w:r w:rsidRPr="00EA04C2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2421A0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3</w:t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EA04C2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2421A0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22</w:t>
            </w:r>
            <w:r w:rsidRPr="00EA04C2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F7F492" w14:textId="77777777" w:rsidR="00EA04C2" w:rsidRDefault="00EA04C2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09F4E" w14:textId="77777777" w:rsidR="00217515" w:rsidRDefault="00217515" w:rsidP="00A1711E">
      <w:r>
        <w:separator/>
      </w:r>
    </w:p>
  </w:footnote>
  <w:footnote w:type="continuationSeparator" w:id="0">
    <w:p w14:paraId="6E8DA209" w14:textId="77777777" w:rsidR="00217515" w:rsidRDefault="00217515" w:rsidP="00A171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A0NrAwNLa0NDJW0lEKTi0uzszPAykwrAUA9BhUQCwAAAA="/>
  </w:docVars>
  <w:rsids>
    <w:rsidRoot w:val="00A77B3E"/>
    <w:rsid w:val="0007261A"/>
    <w:rsid w:val="000E086D"/>
    <w:rsid w:val="001304CF"/>
    <w:rsid w:val="001B55C6"/>
    <w:rsid w:val="001B5DDA"/>
    <w:rsid w:val="00217515"/>
    <w:rsid w:val="002421A0"/>
    <w:rsid w:val="00284A94"/>
    <w:rsid w:val="003451B2"/>
    <w:rsid w:val="003C2B93"/>
    <w:rsid w:val="003C4776"/>
    <w:rsid w:val="005A2FC2"/>
    <w:rsid w:val="005E3B73"/>
    <w:rsid w:val="005F448A"/>
    <w:rsid w:val="00605948"/>
    <w:rsid w:val="0064416E"/>
    <w:rsid w:val="006A60F9"/>
    <w:rsid w:val="007B0A15"/>
    <w:rsid w:val="007C48F7"/>
    <w:rsid w:val="007F2F7F"/>
    <w:rsid w:val="0080209F"/>
    <w:rsid w:val="008116D8"/>
    <w:rsid w:val="00874241"/>
    <w:rsid w:val="00A1711E"/>
    <w:rsid w:val="00A77B3E"/>
    <w:rsid w:val="00B51CFC"/>
    <w:rsid w:val="00B87C14"/>
    <w:rsid w:val="00C51C11"/>
    <w:rsid w:val="00CA2A55"/>
    <w:rsid w:val="00D85D3E"/>
    <w:rsid w:val="00E2712D"/>
    <w:rsid w:val="00E56D66"/>
    <w:rsid w:val="00EA04C2"/>
    <w:rsid w:val="00F877DA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2897B9"/>
  <w15:docId w15:val="{A3AD3B86-9DDA-43AA-9B78-9447D313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ef-title">
    <w:name w:val="ref-title"/>
    <w:basedOn w:val="a0"/>
  </w:style>
  <w:style w:type="character" w:styleId="a3">
    <w:name w:val="annotation reference"/>
    <w:basedOn w:val="a0"/>
    <w:semiHidden/>
    <w:unhideWhenUsed/>
    <w:rsid w:val="001304CF"/>
    <w:rPr>
      <w:sz w:val="21"/>
      <w:szCs w:val="21"/>
    </w:rPr>
  </w:style>
  <w:style w:type="paragraph" w:styleId="a4">
    <w:name w:val="annotation text"/>
    <w:basedOn w:val="a"/>
    <w:link w:val="a5"/>
    <w:semiHidden/>
    <w:unhideWhenUsed/>
    <w:rsid w:val="001304CF"/>
  </w:style>
  <w:style w:type="character" w:customStyle="1" w:styleId="a5">
    <w:name w:val="批注文字 字符"/>
    <w:basedOn w:val="a0"/>
    <w:link w:val="a4"/>
    <w:semiHidden/>
    <w:rsid w:val="001304CF"/>
    <w:rPr>
      <w:sz w:val="24"/>
      <w:szCs w:val="24"/>
    </w:rPr>
  </w:style>
  <w:style w:type="paragraph" w:styleId="a6">
    <w:name w:val="annotation subject"/>
    <w:basedOn w:val="a4"/>
    <w:next w:val="a4"/>
    <w:link w:val="a7"/>
    <w:semiHidden/>
    <w:unhideWhenUsed/>
    <w:rsid w:val="001304CF"/>
    <w:rPr>
      <w:b/>
      <w:bCs/>
    </w:rPr>
  </w:style>
  <w:style w:type="character" w:customStyle="1" w:styleId="a7">
    <w:name w:val="批注主题 字符"/>
    <w:basedOn w:val="a5"/>
    <w:link w:val="a6"/>
    <w:semiHidden/>
    <w:rsid w:val="001304CF"/>
    <w:rPr>
      <w:b/>
      <w:bCs/>
      <w:sz w:val="24"/>
      <w:szCs w:val="24"/>
    </w:rPr>
  </w:style>
  <w:style w:type="paragraph" w:styleId="a8">
    <w:name w:val="Normal (Web)"/>
    <w:basedOn w:val="a"/>
    <w:uiPriority w:val="99"/>
    <w:semiHidden/>
    <w:unhideWhenUsed/>
    <w:rsid w:val="00D85D3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9">
    <w:name w:val="Balloon Text"/>
    <w:basedOn w:val="a"/>
    <w:link w:val="aa"/>
    <w:semiHidden/>
    <w:unhideWhenUsed/>
    <w:rsid w:val="005F448A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basedOn w:val="a0"/>
    <w:link w:val="a9"/>
    <w:semiHidden/>
    <w:rsid w:val="005F448A"/>
    <w:rPr>
      <w:rFonts w:ascii="Segoe UI" w:hAnsi="Segoe UI" w:cs="Segoe UI"/>
      <w:sz w:val="18"/>
      <w:szCs w:val="18"/>
    </w:rPr>
  </w:style>
  <w:style w:type="paragraph" w:styleId="ab">
    <w:name w:val="header"/>
    <w:basedOn w:val="a"/>
    <w:link w:val="ac"/>
    <w:unhideWhenUsed/>
    <w:rsid w:val="00A171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rsid w:val="00A1711E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1711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171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0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2</Pages>
  <Words>5971</Words>
  <Characters>34040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eng, Tung Sung</dc:creator>
  <cp:lastModifiedBy>jiaping yan</cp:lastModifiedBy>
  <cp:revision>7</cp:revision>
  <dcterms:created xsi:type="dcterms:W3CDTF">2021-08-02T16:06:00Z</dcterms:created>
  <dcterms:modified xsi:type="dcterms:W3CDTF">2021-08-03T06:51:00Z</dcterms:modified>
</cp:coreProperties>
</file>